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1E8CE" w14:textId="2C6A7EE1" w:rsidR="00E43C36" w:rsidRPr="005F4E94" w:rsidRDefault="00555743" w:rsidP="005F4E94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F4E94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79EA6EF5" wp14:editId="61F4FFF1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5998FE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43C36" w:rsidRPr="005F4E94">
        <w:rPr>
          <w:rFonts w:asciiTheme="majorBidi" w:hAnsiTheme="majorBidi" w:cstheme="majorBidi"/>
          <w:b/>
          <w:bCs/>
          <w:sz w:val="24"/>
          <w:szCs w:val="24"/>
        </w:rPr>
        <w:t xml:space="preserve">Course Specification for </w:t>
      </w:r>
      <w:r w:rsidR="00000D49" w:rsidRPr="005F4E94">
        <w:rPr>
          <w:rFonts w:asciiTheme="majorBidi" w:hAnsiTheme="majorBidi" w:cstheme="majorBidi"/>
          <w:b/>
          <w:bCs/>
          <w:sz w:val="24"/>
          <w:szCs w:val="24"/>
        </w:rPr>
        <w:t>Research Methods</w:t>
      </w:r>
    </w:p>
    <w:tbl>
      <w:tblPr>
        <w:tblStyle w:val="a3"/>
        <w:tblW w:w="9985" w:type="dxa"/>
        <w:tblLook w:val="04A0" w:firstRow="1" w:lastRow="0" w:firstColumn="1" w:lastColumn="0" w:noHBand="0" w:noVBand="1"/>
      </w:tblPr>
      <w:tblGrid>
        <w:gridCol w:w="2155"/>
        <w:gridCol w:w="3510"/>
        <w:gridCol w:w="1890"/>
        <w:gridCol w:w="2430"/>
      </w:tblGrid>
      <w:tr w:rsidR="00E43C36" w:rsidRPr="005F4E94" w14:paraId="72208697" w14:textId="77777777" w:rsidTr="00117A1C">
        <w:tc>
          <w:tcPr>
            <w:tcW w:w="2155" w:type="dxa"/>
            <w:shd w:val="clear" w:color="auto" w:fill="E2EFD9" w:themeFill="accent6" w:themeFillTint="33"/>
          </w:tcPr>
          <w:p w14:paraId="545D148F" w14:textId="2E0C78AC" w:rsidR="00E43C36" w:rsidRPr="005F4E94" w:rsidRDefault="00E43C36" w:rsidP="005F4E9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F4E9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830" w:type="dxa"/>
            <w:gridSpan w:val="3"/>
          </w:tcPr>
          <w:p w14:paraId="11EAA74A" w14:textId="2C344362" w:rsidR="00E43C36" w:rsidRPr="005F4E94" w:rsidRDefault="00E43C36" w:rsidP="005F4E9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F4E94">
              <w:rPr>
                <w:rFonts w:asciiTheme="majorBidi" w:hAnsiTheme="majorBidi" w:cstheme="majorBidi"/>
                <w:sz w:val="24"/>
                <w:szCs w:val="24"/>
              </w:rPr>
              <w:t xml:space="preserve"> Zulfi College of Education</w:t>
            </w:r>
          </w:p>
        </w:tc>
      </w:tr>
      <w:tr w:rsidR="00E43C36" w:rsidRPr="005F4E94" w14:paraId="6DE37508" w14:textId="77777777" w:rsidTr="00117A1C">
        <w:tc>
          <w:tcPr>
            <w:tcW w:w="2155" w:type="dxa"/>
            <w:shd w:val="clear" w:color="auto" w:fill="E2EFD9" w:themeFill="accent6" w:themeFillTint="33"/>
          </w:tcPr>
          <w:p w14:paraId="64D83E59" w14:textId="12FF7319" w:rsidR="00E43C36" w:rsidRPr="005F4E94" w:rsidRDefault="00E43C36" w:rsidP="005F4E9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F4E9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830" w:type="dxa"/>
            <w:gridSpan w:val="3"/>
          </w:tcPr>
          <w:p w14:paraId="56DCC0F6" w14:textId="77777777" w:rsidR="00E43C36" w:rsidRPr="005F4E94" w:rsidRDefault="00E43C36" w:rsidP="005F4E9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F4E94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5F4E94" w14:paraId="6F38F8FC" w14:textId="77777777" w:rsidTr="00117A1C">
        <w:tc>
          <w:tcPr>
            <w:tcW w:w="2155" w:type="dxa"/>
            <w:shd w:val="clear" w:color="auto" w:fill="E2EFD9" w:themeFill="accent6" w:themeFillTint="33"/>
          </w:tcPr>
          <w:p w14:paraId="4A0DA1AD" w14:textId="77777777" w:rsidR="00E43C36" w:rsidRPr="005F4E94" w:rsidRDefault="00E43C36" w:rsidP="005F4E9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F4E9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3510" w:type="dxa"/>
          </w:tcPr>
          <w:p w14:paraId="080047BD" w14:textId="4D765474" w:rsidR="00E43C36" w:rsidRPr="005F4E94" w:rsidRDefault="007E5EF3" w:rsidP="005F4E9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F4E94">
              <w:rPr>
                <w:rFonts w:asciiTheme="majorBidi" w:hAnsiTheme="majorBidi" w:cstheme="majorBidi"/>
                <w:sz w:val="24"/>
                <w:szCs w:val="24"/>
              </w:rPr>
              <w:t xml:space="preserve">Research </w:t>
            </w:r>
            <w:r w:rsidR="005F4E94" w:rsidRPr="005F4E94">
              <w:rPr>
                <w:rFonts w:asciiTheme="majorBidi" w:hAnsiTheme="majorBidi" w:cstheme="majorBidi"/>
                <w:sz w:val="24"/>
                <w:szCs w:val="24"/>
              </w:rPr>
              <w:t>Methods</w:t>
            </w:r>
          </w:p>
        </w:tc>
        <w:tc>
          <w:tcPr>
            <w:tcW w:w="1890" w:type="dxa"/>
            <w:shd w:val="clear" w:color="auto" w:fill="E2EFD9" w:themeFill="accent6" w:themeFillTint="33"/>
          </w:tcPr>
          <w:p w14:paraId="0DCCC1A1" w14:textId="77777777" w:rsidR="00E43C36" w:rsidRPr="005F4E94" w:rsidRDefault="00E43C36" w:rsidP="005F4E9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F4E94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2430" w:type="dxa"/>
          </w:tcPr>
          <w:p w14:paraId="032CF829" w14:textId="477D4CF4" w:rsidR="00E43C36" w:rsidRPr="00117A1C" w:rsidRDefault="007E5EF3" w:rsidP="005F4E9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17A1C">
              <w:rPr>
                <w:rFonts w:asciiTheme="majorBidi" w:hAnsiTheme="majorBidi" w:cstheme="majorBidi"/>
                <w:sz w:val="24"/>
                <w:szCs w:val="24"/>
              </w:rPr>
              <w:t>ENGL 411</w:t>
            </w:r>
          </w:p>
        </w:tc>
      </w:tr>
      <w:tr w:rsidR="00E43C36" w:rsidRPr="005F4E94" w14:paraId="0DE7C735" w14:textId="77777777" w:rsidTr="00117A1C">
        <w:tc>
          <w:tcPr>
            <w:tcW w:w="2155" w:type="dxa"/>
            <w:shd w:val="clear" w:color="auto" w:fill="E2EFD9" w:themeFill="accent6" w:themeFillTint="33"/>
          </w:tcPr>
          <w:p w14:paraId="77B4CF4F" w14:textId="77777777" w:rsidR="00E43C36" w:rsidRPr="005F4E94" w:rsidRDefault="00E43C36" w:rsidP="005F4E9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F4E9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3510" w:type="dxa"/>
          </w:tcPr>
          <w:p w14:paraId="6E8212E4" w14:textId="36F02C25" w:rsidR="00E43C36" w:rsidRPr="005F4E94" w:rsidRDefault="007E5EF3" w:rsidP="005F4E9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F4E94"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1890" w:type="dxa"/>
            <w:shd w:val="clear" w:color="auto" w:fill="E2EFD9" w:themeFill="accent6" w:themeFillTint="33"/>
          </w:tcPr>
          <w:p w14:paraId="0F1BA526" w14:textId="77777777" w:rsidR="00E43C36" w:rsidRPr="005F4E94" w:rsidRDefault="00E43C36" w:rsidP="005F4E9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F4E94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2430" w:type="dxa"/>
          </w:tcPr>
          <w:p w14:paraId="329B6112" w14:textId="2D8E5223" w:rsidR="00E43C36" w:rsidRPr="005F4E94" w:rsidRDefault="007E5EF3" w:rsidP="005F4E9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F4E94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5F4E94" w:rsidRPr="005F4E94">
              <w:rPr>
                <w:rFonts w:asciiTheme="majorBidi" w:hAnsiTheme="majorBidi" w:cstheme="majorBidi"/>
                <w:sz w:val="24"/>
                <w:szCs w:val="24"/>
              </w:rPr>
              <w:t>hrs</w:t>
            </w:r>
          </w:p>
        </w:tc>
      </w:tr>
      <w:tr w:rsidR="00E43C36" w:rsidRPr="005F4E94" w14:paraId="5855DC9D" w14:textId="77777777" w:rsidTr="00117A1C">
        <w:tc>
          <w:tcPr>
            <w:tcW w:w="2155" w:type="dxa"/>
            <w:shd w:val="clear" w:color="auto" w:fill="E2EFD9" w:themeFill="accent6" w:themeFillTint="33"/>
          </w:tcPr>
          <w:p w14:paraId="6AE4E1A5" w14:textId="77777777" w:rsidR="00117A1C" w:rsidRDefault="00117A1C" w:rsidP="005F4E9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5554B94B" w14:textId="77777777" w:rsidR="00117A1C" w:rsidRDefault="00117A1C" w:rsidP="00117A1C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0FD203AA" w14:textId="69B163F6" w:rsidR="00E43C36" w:rsidRPr="005F4E94" w:rsidRDefault="00E43C36" w:rsidP="00117A1C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F4E9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urse Objective </w:t>
            </w:r>
          </w:p>
        </w:tc>
        <w:tc>
          <w:tcPr>
            <w:tcW w:w="7830" w:type="dxa"/>
            <w:gridSpan w:val="3"/>
            <w:shd w:val="clear" w:color="auto" w:fill="auto"/>
          </w:tcPr>
          <w:p w14:paraId="3308F342" w14:textId="0D05124E" w:rsidR="00650DB1" w:rsidRDefault="00650DB1" w:rsidP="00650DB1">
            <w:pPr>
              <w:pStyle w:val="a9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Demonstrate knowledge of the various stages of research</w:t>
            </w:r>
          </w:p>
          <w:p w14:paraId="7968EA5D" w14:textId="2E847659" w:rsidR="00650DB1" w:rsidRDefault="00650DB1" w:rsidP="00650DB1">
            <w:pPr>
              <w:pStyle w:val="a9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 xml:space="preserve">Show knowledge of different research methods in linguistics, </w:t>
            </w:r>
            <w:proofErr w:type="gramStart"/>
            <w:r>
              <w:rPr>
                <w:color w:val="000000"/>
              </w:rPr>
              <w:t>literature</w:t>
            </w:r>
            <w:proofErr w:type="gramEnd"/>
            <w:r>
              <w:rPr>
                <w:color w:val="000000"/>
              </w:rPr>
              <w:t xml:space="preserve"> and language learning</w:t>
            </w:r>
          </w:p>
          <w:p w14:paraId="48F3E540" w14:textId="07107B96" w:rsidR="00650DB1" w:rsidRDefault="00650DB1" w:rsidP="00650DB1">
            <w:pPr>
              <w:pStyle w:val="a9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Demonstrate mastery of the different research tools, data collection and data analysis methods</w:t>
            </w:r>
          </w:p>
          <w:p w14:paraId="4FAE9EA4" w14:textId="77777777" w:rsidR="00650DB1" w:rsidRDefault="00650DB1" w:rsidP="00650DB1">
            <w:pPr>
              <w:pStyle w:val="a9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Write a research proposal</w:t>
            </w:r>
          </w:p>
          <w:p w14:paraId="06E34835" w14:textId="1A470EA1" w:rsidR="00E43C36" w:rsidRPr="005F4E94" w:rsidRDefault="00E43C36" w:rsidP="00650DB1">
            <w:pPr>
              <w:pStyle w:val="a8"/>
              <w:bidi w:val="0"/>
              <w:spacing w:line="360" w:lineRule="auto"/>
              <w:ind w:left="7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650DB1" w:rsidRPr="005F4E94" w14:paraId="3DD4EA77" w14:textId="77777777" w:rsidTr="00117A1C">
        <w:trPr>
          <w:trHeight w:val="1061"/>
        </w:trPr>
        <w:tc>
          <w:tcPr>
            <w:tcW w:w="2155" w:type="dxa"/>
            <w:vMerge w:val="restart"/>
            <w:shd w:val="clear" w:color="auto" w:fill="E2EFD9" w:themeFill="accent6" w:themeFillTint="33"/>
          </w:tcPr>
          <w:p w14:paraId="3E2C38AC" w14:textId="77777777" w:rsidR="00650DB1" w:rsidRPr="005F4E94" w:rsidRDefault="00650DB1" w:rsidP="00650DB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186E884" w14:textId="37FC6B79" w:rsidR="00650DB1" w:rsidRDefault="00650DB1" w:rsidP="00650DB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9B3C9EF" w14:textId="77777777" w:rsidR="00650DB1" w:rsidRPr="005F4E94" w:rsidRDefault="00650DB1" w:rsidP="00650DB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F92D51C" w14:textId="77777777" w:rsidR="00650DB1" w:rsidRPr="005F4E94" w:rsidRDefault="00650DB1" w:rsidP="00650DB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F06861C" w14:textId="77777777" w:rsidR="00650DB1" w:rsidRPr="005F4E94" w:rsidRDefault="00650DB1" w:rsidP="00650DB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853D296" w14:textId="77777777" w:rsidR="00650DB1" w:rsidRPr="005F4E94" w:rsidRDefault="00650DB1" w:rsidP="00650DB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0FD5830" w14:textId="72C2AC6A" w:rsidR="00650DB1" w:rsidRPr="005F4E94" w:rsidRDefault="00650DB1" w:rsidP="00650DB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F4E9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830" w:type="dxa"/>
            <w:gridSpan w:val="3"/>
            <w:shd w:val="clear" w:color="auto" w:fill="auto"/>
          </w:tcPr>
          <w:p w14:paraId="551FBE50" w14:textId="6F3F33AE" w:rsidR="00650DB1" w:rsidRPr="00650DB1" w:rsidRDefault="00650DB1" w:rsidP="00650DB1">
            <w:pPr>
              <w:pStyle w:val="a8"/>
              <w:numPr>
                <w:ilvl w:val="0"/>
                <w:numId w:val="6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50DB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Introduction </w:t>
            </w:r>
          </w:p>
        </w:tc>
      </w:tr>
      <w:tr w:rsidR="00650DB1" w:rsidRPr="005F4E94" w14:paraId="7EA7C83E" w14:textId="77777777" w:rsidTr="00117A1C">
        <w:tc>
          <w:tcPr>
            <w:tcW w:w="2155" w:type="dxa"/>
            <w:vMerge/>
            <w:shd w:val="clear" w:color="auto" w:fill="E2EFD9" w:themeFill="accent6" w:themeFillTint="33"/>
          </w:tcPr>
          <w:p w14:paraId="481718B2" w14:textId="77777777" w:rsidR="00650DB1" w:rsidRPr="005F4E94" w:rsidRDefault="00650DB1" w:rsidP="00650DB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830" w:type="dxa"/>
            <w:gridSpan w:val="3"/>
            <w:shd w:val="clear" w:color="auto" w:fill="auto"/>
          </w:tcPr>
          <w:p w14:paraId="054245F7" w14:textId="5C7E14E0" w:rsidR="00650DB1" w:rsidRPr="00650DB1" w:rsidRDefault="00650DB1" w:rsidP="00650DB1">
            <w:pPr>
              <w:pStyle w:val="a9"/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 w:rsidRPr="00650DB1">
              <w:rPr>
                <w:rFonts w:asciiTheme="majorBidi" w:hAnsiTheme="majorBidi" w:cstheme="majorBidi"/>
                <w:color w:val="000000"/>
              </w:rPr>
              <w:t>Research: Fundamental Concepts</w:t>
            </w:r>
          </w:p>
          <w:p w14:paraId="63ACFE61" w14:textId="5A82D398" w:rsidR="00650DB1" w:rsidRPr="00650DB1" w:rsidRDefault="00650DB1" w:rsidP="00650DB1">
            <w:pPr>
              <w:pStyle w:val="a8"/>
              <w:numPr>
                <w:ilvl w:val="0"/>
                <w:numId w:val="6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50DB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(Definition, terms, philosophy, aims, objectives, difference between research subject and research topic, etc.).</w:t>
            </w:r>
          </w:p>
        </w:tc>
      </w:tr>
      <w:tr w:rsidR="00650DB1" w:rsidRPr="005F4E94" w14:paraId="2AA73150" w14:textId="77777777" w:rsidTr="00117A1C">
        <w:tc>
          <w:tcPr>
            <w:tcW w:w="2155" w:type="dxa"/>
            <w:vMerge/>
            <w:shd w:val="clear" w:color="auto" w:fill="E2EFD9" w:themeFill="accent6" w:themeFillTint="33"/>
          </w:tcPr>
          <w:p w14:paraId="05BA0024" w14:textId="77777777" w:rsidR="00650DB1" w:rsidRPr="005F4E94" w:rsidRDefault="00650DB1" w:rsidP="00650DB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830" w:type="dxa"/>
            <w:gridSpan w:val="3"/>
            <w:shd w:val="clear" w:color="auto" w:fill="auto"/>
          </w:tcPr>
          <w:p w14:paraId="730F3D15" w14:textId="22DE6040" w:rsidR="00650DB1" w:rsidRPr="00650DB1" w:rsidRDefault="00650DB1" w:rsidP="00650DB1">
            <w:pPr>
              <w:pStyle w:val="a8"/>
              <w:numPr>
                <w:ilvl w:val="0"/>
                <w:numId w:val="6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50DB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tarting a Research Project: Study problem (stating the problem), formulating research questions/hypotheses, etc.</w:t>
            </w:r>
          </w:p>
        </w:tc>
      </w:tr>
      <w:tr w:rsidR="00650DB1" w:rsidRPr="005F4E94" w14:paraId="50843669" w14:textId="77777777" w:rsidTr="00117A1C">
        <w:tc>
          <w:tcPr>
            <w:tcW w:w="2155" w:type="dxa"/>
            <w:vMerge/>
            <w:shd w:val="clear" w:color="auto" w:fill="E2EFD9" w:themeFill="accent6" w:themeFillTint="33"/>
          </w:tcPr>
          <w:p w14:paraId="6B1B8614" w14:textId="77777777" w:rsidR="00650DB1" w:rsidRPr="005F4E94" w:rsidRDefault="00650DB1" w:rsidP="00650DB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830" w:type="dxa"/>
            <w:gridSpan w:val="3"/>
            <w:shd w:val="clear" w:color="auto" w:fill="auto"/>
          </w:tcPr>
          <w:p w14:paraId="2C46F50E" w14:textId="648C8511" w:rsidR="00650DB1" w:rsidRPr="00650DB1" w:rsidRDefault="00650DB1" w:rsidP="00650DB1">
            <w:pPr>
              <w:pStyle w:val="a9"/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 w:rsidRPr="00650DB1">
              <w:rPr>
                <w:rFonts w:asciiTheme="majorBidi" w:hAnsiTheme="majorBidi" w:cstheme="majorBidi"/>
                <w:color w:val="000000"/>
              </w:rPr>
              <w:t>The Literature and Theoretical Framework (central ideas of how to read and review the relevant literature).</w:t>
            </w:r>
          </w:p>
          <w:p w14:paraId="316A27C3" w14:textId="61B6A315" w:rsidR="00650DB1" w:rsidRPr="00650DB1" w:rsidRDefault="00650DB1" w:rsidP="00650DB1">
            <w:pPr>
              <w:pStyle w:val="a8"/>
              <w:numPr>
                <w:ilvl w:val="0"/>
                <w:numId w:val="6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50DB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How to quote and cite sources correctly and validly. -</w:t>
            </w:r>
          </w:p>
        </w:tc>
      </w:tr>
      <w:tr w:rsidR="00650DB1" w:rsidRPr="005F4E94" w14:paraId="6AEA10F5" w14:textId="77777777" w:rsidTr="009110F3">
        <w:tc>
          <w:tcPr>
            <w:tcW w:w="2155" w:type="dxa"/>
            <w:vMerge/>
            <w:shd w:val="clear" w:color="auto" w:fill="E2EFD9" w:themeFill="accent6" w:themeFillTint="33"/>
          </w:tcPr>
          <w:p w14:paraId="7B283A6D" w14:textId="77777777" w:rsidR="00650DB1" w:rsidRPr="005F4E94" w:rsidRDefault="00650DB1" w:rsidP="00650DB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830" w:type="dxa"/>
            <w:gridSpan w:val="3"/>
            <w:shd w:val="clear" w:color="auto" w:fill="auto"/>
            <w:vAlign w:val="center"/>
          </w:tcPr>
          <w:p w14:paraId="4B41A111" w14:textId="77777777" w:rsidR="00650DB1" w:rsidRPr="00650DB1" w:rsidRDefault="00650DB1" w:rsidP="00650DB1">
            <w:pPr>
              <w:pStyle w:val="a9"/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 w:rsidRPr="00650DB1">
              <w:rPr>
                <w:rFonts w:asciiTheme="majorBidi" w:hAnsiTheme="majorBidi" w:cstheme="majorBidi"/>
                <w:color w:val="000000"/>
              </w:rPr>
              <w:t>Data: description and collection methods. </w:t>
            </w:r>
          </w:p>
          <w:p w14:paraId="7771FC54" w14:textId="2FCCD707" w:rsidR="00650DB1" w:rsidRPr="00650DB1" w:rsidRDefault="00650DB1" w:rsidP="00650DB1">
            <w:pPr>
              <w:pStyle w:val="a8"/>
              <w:numPr>
                <w:ilvl w:val="0"/>
                <w:numId w:val="6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50DB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ifferences between Quantitative, Qualitative and Mixed Methods</w:t>
            </w:r>
          </w:p>
        </w:tc>
      </w:tr>
      <w:tr w:rsidR="00650DB1" w:rsidRPr="005F4E94" w14:paraId="626A56C2" w14:textId="77777777" w:rsidTr="009110F3">
        <w:tc>
          <w:tcPr>
            <w:tcW w:w="2155" w:type="dxa"/>
            <w:vMerge/>
            <w:shd w:val="clear" w:color="auto" w:fill="E2EFD9" w:themeFill="accent6" w:themeFillTint="33"/>
          </w:tcPr>
          <w:p w14:paraId="30997D51" w14:textId="77777777" w:rsidR="00650DB1" w:rsidRPr="005F4E94" w:rsidRDefault="00650DB1" w:rsidP="00650DB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830" w:type="dxa"/>
            <w:gridSpan w:val="3"/>
            <w:shd w:val="clear" w:color="auto" w:fill="auto"/>
            <w:vAlign w:val="center"/>
          </w:tcPr>
          <w:p w14:paraId="64711CCA" w14:textId="29469083" w:rsidR="00650DB1" w:rsidRPr="00650DB1" w:rsidRDefault="00650DB1" w:rsidP="00650DB1">
            <w:pPr>
              <w:pStyle w:val="a8"/>
              <w:numPr>
                <w:ilvl w:val="0"/>
                <w:numId w:val="6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50DB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Writing a research proposal (they need to write a proposal at this level and keep working on it as the course proceeds).</w:t>
            </w:r>
          </w:p>
        </w:tc>
      </w:tr>
      <w:tr w:rsidR="00650DB1" w:rsidRPr="005F4E94" w14:paraId="15C13610" w14:textId="77777777" w:rsidTr="009110F3">
        <w:tc>
          <w:tcPr>
            <w:tcW w:w="2155" w:type="dxa"/>
            <w:vMerge/>
            <w:shd w:val="clear" w:color="auto" w:fill="E2EFD9" w:themeFill="accent6" w:themeFillTint="33"/>
          </w:tcPr>
          <w:p w14:paraId="248F4777" w14:textId="77777777" w:rsidR="00650DB1" w:rsidRPr="005F4E94" w:rsidRDefault="00650DB1" w:rsidP="00650DB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830" w:type="dxa"/>
            <w:gridSpan w:val="3"/>
            <w:shd w:val="clear" w:color="auto" w:fill="auto"/>
            <w:vAlign w:val="center"/>
          </w:tcPr>
          <w:p w14:paraId="74E87AF0" w14:textId="33E9A5ED" w:rsidR="00650DB1" w:rsidRPr="00650DB1" w:rsidRDefault="00650DB1" w:rsidP="00650DB1">
            <w:pPr>
              <w:pStyle w:val="a8"/>
              <w:numPr>
                <w:ilvl w:val="0"/>
                <w:numId w:val="6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50DB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ethods of data collection: General Introduction</w:t>
            </w:r>
          </w:p>
        </w:tc>
      </w:tr>
      <w:tr w:rsidR="00650DB1" w:rsidRPr="005F4E94" w14:paraId="3B5BB857" w14:textId="77777777" w:rsidTr="009110F3">
        <w:tc>
          <w:tcPr>
            <w:tcW w:w="2155" w:type="dxa"/>
            <w:vMerge/>
            <w:shd w:val="clear" w:color="auto" w:fill="E2EFD9" w:themeFill="accent6" w:themeFillTint="33"/>
          </w:tcPr>
          <w:p w14:paraId="3043B471" w14:textId="77777777" w:rsidR="00650DB1" w:rsidRPr="005F4E94" w:rsidRDefault="00650DB1" w:rsidP="00650DB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830" w:type="dxa"/>
            <w:gridSpan w:val="3"/>
            <w:shd w:val="clear" w:color="auto" w:fill="auto"/>
            <w:vAlign w:val="center"/>
          </w:tcPr>
          <w:p w14:paraId="03645AED" w14:textId="77777777" w:rsidR="00650DB1" w:rsidRPr="00650DB1" w:rsidRDefault="00650DB1" w:rsidP="00650DB1">
            <w:pPr>
              <w:pStyle w:val="a9"/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 w:rsidRPr="00650DB1">
              <w:rPr>
                <w:rFonts w:asciiTheme="majorBidi" w:hAnsiTheme="majorBidi" w:cstheme="majorBidi"/>
                <w:color w:val="000000"/>
              </w:rPr>
              <w:t>Questionnaires, Interviews, Observation, Focus Group Discussions, etc.</w:t>
            </w:r>
          </w:p>
          <w:p w14:paraId="0D136022" w14:textId="3C00F50A" w:rsidR="00650DB1" w:rsidRPr="00650DB1" w:rsidRDefault="00650DB1" w:rsidP="00650DB1">
            <w:pPr>
              <w:pStyle w:val="a8"/>
              <w:numPr>
                <w:ilvl w:val="0"/>
                <w:numId w:val="6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50DB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(practice doing one of these methods)</w:t>
            </w:r>
          </w:p>
        </w:tc>
      </w:tr>
      <w:tr w:rsidR="00650DB1" w:rsidRPr="005F4E94" w14:paraId="0FBA6167" w14:textId="77777777" w:rsidTr="009110F3">
        <w:tc>
          <w:tcPr>
            <w:tcW w:w="2155" w:type="dxa"/>
            <w:vMerge/>
            <w:shd w:val="clear" w:color="auto" w:fill="E2EFD9" w:themeFill="accent6" w:themeFillTint="33"/>
          </w:tcPr>
          <w:p w14:paraId="48BBC017" w14:textId="77777777" w:rsidR="00650DB1" w:rsidRPr="005F4E94" w:rsidRDefault="00650DB1" w:rsidP="00650DB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830" w:type="dxa"/>
            <w:gridSpan w:val="3"/>
            <w:shd w:val="clear" w:color="auto" w:fill="auto"/>
            <w:vAlign w:val="center"/>
          </w:tcPr>
          <w:p w14:paraId="53B9889A" w14:textId="2ABFC191" w:rsidR="00650DB1" w:rsidRPr="00650DB1" w:rsidRDefault="00650DB1" w:rsidP="00650DB1">
            <w:pPr>
              <w:pStyle w:val="a8"/>
              <w:numPr>
                <w:ilvl w:val="0"/>
                <w:numId w:val="6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50DB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ata Analysis: Key Ideas and Methods</w:t>
            </w:r>
          </w:p>
        </w:tc>
      </w:tr>
      <w:tr w:rsidR="00650DB1" w:rsidRPr="005F4E94" w14:paraId="68FA9D10" w14:textId="77777777" w:rsidTr="009110F3">
        <w:tc>
          <w:tcPr>
            <w:tcW w:w="2155" w:type="dxa"/>
            <w:vMerge/>
            <w:shd w:val="clear" w:color="auto" w:fill="E2EFD9" w:themeFill="accent6" w:themeFillTint="33"/>
          </w:tcPr>
          <w:p w14:paraId="7C375DA4" w14:textId="77777777" w:rsidR="00650DB1" w:rsidRPr="005F4E94" w:rsidRDefault="00650DB1" w:rsidP="00650DB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830" w:type="dxa"/>
            <w:gridSpan w:val="3"/>
            <w:shd w:val="clear" w:color="auto" w:fill="auto"/>
            <w:vAlign w:val="center"/>
          </w:tcPr>
          <w:p w14:paraId="57B57FF4" w14:textId="350DDC2B" w:rsidR="00650DB1" w:rsidRPr="00650DB1" w:rsidRDefault="00650DB1" w:rsidP="00650DB1">
            <w:pPr>
              <w:pStyle w:val="a8"/>
              <w:numPr>
                <w:ilvl w:val="0"/>
                <w:numId w:val="6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50DB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Results and Discussion: How to present and discuss findings</w:t>
            </w:r>
          </w:p>
        </w:tc>
      </w:tr>
      <w:tr w:rsidR="00650DB1" w:rsidRPr="005F4E94" w14:paraId="7B6029BC" w14:textId="77777777" w:rsidTr="009110F3">
        <w:tc>
          <w:tcPr>
            <w:tcW w:w="2155" w:type="dxa"/>
            <w:vMerge/>
            <w:shd w:val="clear" w:color="auto" w:fill="E2EFD9" w:themeFill="accent6" w:themeFillTint="33"/>
          </w:tcPr>
          <w:p w14:paraId="71685E74" w14:textId="77777777" w:rsidR="00650DB1" w:rsidRPr="005F4E94" w:rsidRDefault="00650DB1" w:rsidP="00650DB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830" w:type="dxa"/>
            <w:gridSpan w:val="3"/>
            <w:shd w:val="clear" w:color="auto" w:fill="auto"/>
            <w:vAlign w:val="center"/>
          </w:tcPr>
          <w:p w14:paraId="2FFC4141" w14:textId="52771F3B" w:rsidR="00650DB1" w:rsidRPr="00650DB1" w:rsidRDefault="00650DB1" w:rsidP="00650DB1">
            <w:pPr>
              <w:pStyle w:val="a8"/>
              <w:numPr>
                <w:ilvl w:val="0"/>
                <w:numId w:val="6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50DB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ummary, Conclusion and Recommendations/Implications</w:t>
            </w:r>
          </w:p>
        </w:tc>
      </w:tr>
      <w:tr w:rsidR="00650DB1" w:rsidRPr="005F4E94" w14:paraId="71E7E986" w14:textId="77777777" w:rsidTr="009110F3">
        <w:tc>
          <w:tcPr>
            <w:tcW w:w="2155" w:type="dxa"/>
            <w:vMerge/>
            <w:shd w:val="clear" w:color="auto" w:fill="E2EFD9" w:themeFill="accent6" w:themeFillTint="33"/>
          </w:tcPr>
          <w:p w14:paraId="332E0A4F" w14:textId="77777777" w:rsidR="00650DB1" w:rsidRPr="005F4E94" w:rsidRDefault="00650DB1" w:rsidP="00650DB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830" w:type="dxa"/>
            <w:gridSpan w:val="3"/>
            <w:shd w:val="clear" w:color="auto" w:fill="auto"/>
            <w:vAlign w:val="center"/>
          </w:tcPr>
          <w:p w14:paraId="3C06F4BE" w14:textId="0057C8B0" w:rsidR="00650DB1" w:rsidRPr="00650DB1" w:rsidRDefault="00650DB1" w:rsidP="00650DB1">
            <w:pPr>
              <w:pStyle w:val="a8"/>
              <w:numPr>
                <w:ilvl w:val="0"/>
                <w:numId w:val="6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50DB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inal exam and project submission/presentation</w:t>
            </w:r>
          </w:p>
        </w:tc>
      </w:tr>
      <w:tr w:rsidR="00E43C36" w:rsidRPr="005F4E94" w14:paraId="69BF6438" w14:textId="77777777" w:rsidTr="00117A1C">
        <w:tc>
          <w:tcPr>
            <w:tcW w:w="2155" w:type="dxa"/>
            <w:shd w:val="clear" w:color="auto" w:fill="E2EFD9" w:themeFill="accent6" w:themeFillTint="33"/>
          </w:tcPr>
          <w:p w14:paraId="3A814642" w14:textId="2244222C" w:rsidR="00E43C36" w:rsidRPr="005F4E94" w:rsidRDefault="00E43C36" w:rsidP="005F4E9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F4E9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830" w:type="dxa"/>
            <w:gridSpan w:val="3"/>
          </w:tcPr>
          <w:p w14:paraId="0C711856" w14:textId="1E69E86B" w:rsidR="00E43C36" w:rsidRPr="005F4E94" w:rsidRDefault="000F2BCB" w:rsidP="005F4E94">
            <w:pPr>
              <w:pStyle w:val="a8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7216" behindDoc="0" locked="0" layoutInCell="1" allowOverlap="1" wp14:anchorId="157E12F2" wp14:editId="443A515F">
                  <wp:simplePos x="0" y="0"/>
                  <wp:positionH relativeFrom="column">
                    <wp:posOffset>-993140</wp:posOffset>
                  </wp:positionH>
                  <wp:positionV relativeFrom="paragraph">
                    <wp:posOffset>335914</wp:posOffset>
                  </wp:positionV>
                  <wp:extent cx="1647825" cy="1152525"/>
                  <wp:effectExtent l="0" t="0" r="9525" b="9525"/>
                  <wp:wrapNone/>
                  <wp:docPr id="2" name="صورة 2" descr="C:\Users\A\AppData\Local\Temp\Rar$DIa1816.41469\ختم جامعة المجمعة_13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صورة 2" descr="C:\Users\A\AppData\Local\Temp\Rar$DIa1816.41469\ختم جامعة المجمعة_130.png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7825" cy="1152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proofErr w:type="spellStart"/>
            <w:r w:rsidR="009A0FBD" w:rsidRPr="009A0FBD">
              <w:rPr>
                <w:rFonts w:asciiTheme="majorBidi" w:hAnsiTheme="majorBidi" w:cstheme="majorBidi"/>
                <w:sz w:val="24"/>
                <w:szCs w:val="24"/>
              </w:rPr>
              <w:t>Griffee</w:t>
            </w:r>
            <w:proofErr w:type="spellEnd"/>
            <w:r w:rsidR="009A0FBD" w:rsidRPr="009A0FBD">
              <w:rPr>
                <w:rFonts w:asciiTheme="majorBidi" w:hAnsiTheme="majorBidi" w:cstheme="majorBidi"/>
                <w:sz w:val="24"/>
                <w:szCs w:val="24"/>
              </w:rPr>
              <w:t xml:space="preserve">, D. T. </w:t>
            </w:r>
            <w:r w:rsidR="009A0FBD" w:rsidRPr="005F4E94">
              <w:rPr>
                <w:rFonts w:asciiTheme="majorBidi" w:hAnsiTheme="majorBidi" w:cstheme="majorBidi"/>
                <w:sz w:val="24"/>
                <w:szCs w:val="24"/>
              </w:rPr>
              <w:t>(2012)</w:t>
            </w:r>
            <w:r w:rsidR="009A0FB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6433BF" w:rsidRPr="005F4E94">
              <w:rPr>
                <w:rFonts w:asciiTheme="majorBidi" w:hAnsiTheme="majorBidi" w:cstheme="majorBidi"/>
                <w:sz w:val="24"/>
                <w:szCs w:val="24"/>
              </w:rPr>
              <w:t xml:space="preserve">An Introduction to Second Language Research Methods: Design and Data. Published by TESL-EJ Publications, USA. </w:t>
            </w:r>
          </w:p>
        </w:tc>
      </w:tr>
    </w:tbl>
    <w:p w14:paraId="0E5FE9F7" w14:textId="7917BAE5" w:rsidR="00D70822" w:rsidRPr="005F4E94" w:rsidRDefault="00D70822" w:rsidP="005F4E94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  <w:rtl/>
        </w:rPr>
      </w:pPr>
    </w:p>
    <w:sectPr w:rsidR="00D70822" w:rsidRPr="005F4E94" w:rsidSect="00537D6F">
      <w:headerReference w:type="even" r:id="rId8"/>
      <w:headerReference w:type="default" r:id="rId9"/>
      <w:headerReference w:type="first" r:id="rId10"/>
      <w:pgSz w:w="11906" w:h="16838"/>
      <w:pgMar w:top="1440" w:right="1134" w:bottom="85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5C68A" w14:textId="77777777" w:rsidR="00CB67F1" w:rsidRDefault="00CB67F1" w:rsidP="00C96875">
      <w:pPr>
        <w:spacing w:after="0" w:line="240" w:lineRule="auto"/>
      </w:pPr>
      <w:r>
        <w:separator/>
      </w:r>
    </w:p>
  </w:endnote>
  <w:endnote w:type="continuationSeparator" w:id="0">
    <w:p w14:paraId="768FF529" w14:textId="77777777" w:rsidR="00CB67F1" w:rsidRDefault="00CB67F1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Arial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6976C8" w14:textId="77777777" w:rsidR="00CB67F1" w:rsidRDefault="00CB67F1" w:rsidP="00C96875">
      <w:pPr>
        <w:spacing w:after="0" w:line="240" w:lineRule="auto"/>
      </w:pPr>
      <w:r>
        <w:separator/>
      </w:r>
    </w:p>
  </w:footnote>
  <w:footnote w:type="continuationSeparator" w:id="0">
    <w:p w14:paraId="6F74CAE6" w14:textId="77777777" w:rsidR="00CB67F1" w:rsidRDefault="00CB67F1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D1EC8" w14:textId="77777777" w:rsidR="007D1AF2" w:rsidRDefault="00CB67F1">
    <w:pPr>
      <w:pStyle w:val="a5"/>
    </w:pPr>
    <w:r>
      <w:rPr>
        <w:noProof/>
      </w:rPr>
      <w:pict w14:anchorId="6A1C0EE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7" type="#_x0000_t75" alt="" style="position:absolute;left:0;text-align:left;margin-left:0;margin-top:0;width:481.8pt;height:277.6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39A12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173E205" wp14:editId="65B2C590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390698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73E205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03390698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65206CC" wp14:editId="63DB7FA6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56BC41F1" w14:textId="77777777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يـــــــــــــــةالتربيــــــــــــــــة بالـــــــــــزلفـــــــــــ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ـــــــــــــة المجمعة</w:t>
                          </w:r>
                        </w:p>
                        <w:p w14:paraId="0F3A91EC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65206CC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56BC41F1" w14:textId="77777777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يـــــــــــــــةالتربيــــــــــــــــة بالـــــــــــزلفـــــــــــ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ـــــــــــــة المجمعة</w:t>
                    </w:r>
                  </w:p>
                  <w:p w14:paraId="0F3A91EC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76BCDE57" wp14:editId="46AAA40B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CB67F1">
      <w:rPr>
        <w:noProof/>
      </w:rPr>
      <w:pict w14:anchorId="1B641E5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6" type="#_x0000_t75" alt="" style="position:absolute;left:0;text-align:left;margin-left:0;margin-top:0;width:481.8pt;height:277.6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557" w14:textId="77777777" w:rsidR="007D1AF2" w:rsidRDefault="00CB67F1">
    <w:pPr>
      <w:pStyle w:val="a5"/>
    </w:pPr>
    <w:r>
      <w:rPr>
        <w:noProof/>
      </w:rPr>
      <w:pict w14:anchorId="6AEC384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alt="" style="position:absolute;left:0;text-align:left;margin-left:0;margin-top:0;width:481.8pt;height:277.6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8583D"/>
    <w:multiLevelType w:val="hybridMultilevel"/>
    <w:tmpl w:val="CB643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9B2265"/>
    <w:multiLevelType w:val="hybridMultilevel"/>
    <w:tmpl w:val="4E9886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B3E1DF4"/>
    <w:multiLevelType w:val="hybridMultilevel"/>
    <w:tmpl w:val="9D9264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E1551B"/>
    <w:multiLevelType w:val="multilevel"/>
    <w:tmpl w:val="792C2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zCyNDGxMDAxM7ZU0lEKTi0uzszPAykwrAUA3tVIUSwAAAA="/>
  </w:docVars>
  <w:rsids>
    <w:rsidRoot w:val="00FD66B2"/>
    <w:rsid w:val="00000D49"/>
    <w:rsid w:val="00050C94"/>
    <w:rsid w:val="00060D92"/>
    <w:rsid w:val="000707EF"/>
    <w:rsid w:val="000F2BCB"/>
    <w:rsid w:val="00117A1C"/>
    <w:rsid w:val="0014507D"/>
    <w:rsid w:val="001579AF"/>
    <w:rsid w:val="00177294"/>
    <w:rsid w:val="00196F0E"/>
    <w:rsid w:val="0023308D"/>
    <w:rsid w:val="00287FD3"/>
    <w:rsid w:val="0031064D"/>
    <w:rsid w:val="00393C5A"/>
    <w:rsid w:val="003E7074"/>
    <w:rsid w:val="004009C7"/>
    <w:rsid w:val="004A66C1"/>
    <w:rsid w:val="00537D6F"/>
    <w:rsid w:val="00544263"/>
    <w:rsid w:val="00555743"/>
    <w:rsid w:val="005829FE"/>
    <w:rsid w:val="005B2F15"/>
    <w:rsid w:val="005F4E94"/>
    <w:rsid w:val="006433BF"/>
    <w:rsid w:val="00650DB1"/>
    <w:rsid w:val="00672A18"/>
    <w:rsid w:val="006E4A58"/>
    <w:rsid w:val="006F4DA8"/>
    <w:rsid w:val="00711DA3"/>
    <w:rsid w:val="00726150"/>
    <w:rsid w:val="00787DA1"/>
    <w:rsid w:val="007928DD"/>
    <w:rsid w:val="007D1AF2"/>
    <w:rsid w:val="007E5EF3"/>
    <w:rsid w:val="007F5884"/>
    <w:rsid w:val="00844362"/>
    <w:rsid w:val="00853394"/>
    <w:rsid w:val="0085712C"/>
    <w:rsid w:val="00862807"/>
    <w:rsid w:val="009538A4"/>
    <w:rsid w:val="00966ABF"/>
    <w:rsid w:val="009A0FBD"/>
    <w:rsid w:val="009C530B"/>
    <w:rsid w:val="009D7DF5"/>
    <w:rsid w:val="00A8434F"/>
    <w:rsid w:val="00B5502C"/>
    <w:rsid w:val="00B7066D"/>
    <w:rsid w:val="00B73DCA"/>
    <w:rsid w:val="00B94AF1"/>
    <w:rsid w:val="00C96875"/>
    <w:rsid w:val="00CB67F1"/>
    <w:rsid w:val="00D31C75"/>
    <w:rsid w:val="00D4342A"/>
    <w:rsid w:val="00D70822"/>
    <w:rsid w:val="00E43C36"/>
    <w:rsid w:val="00E50C3C"/>
    <w:rsid w:val="00E84B1D"/>
    <w:rsid w:val="00EB48A0"/>
    <w:rsid w:val="00EE72FF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49FED3C"/>
  <w15:docId w15:val="{59F27972-ECA6-4A12-B032-0E3327A96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  <w:style w:type="paragraph" w:styleId="a8">
    <w:name w:val="No Spacing"/>
    <w:uiPriority w:val="1"/>
    <w:qFormat/>
    <w:rsid w:val="00393C5A"/>
    <w:pPr>
      <w:bidi/>
      <w:spacing w:after="0" w:line="240" w:lineRule="auto"/>
    </w:pPr>
  </w:style>
  <w:style w:type="paragraph" w:styleId="a9">
    <w:name w:val="Normal (Web)"/>
    <w:basedOn w:val="a"/>
    <w:uiPriority w:val="99"/>
    <w:semiHidden/>
    <w:unhideWhenUsed/>
    <w:rsid w:val="00650DB1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485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54</Words>
  <Characters>1454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يحيى مصطفى كمال الدين السيد مصطفى</dc:creator>
  <cp:lastModifiedBy>لولوه صالح محمد العامر</cp:lastModifiedBy>
  <cp:revision>13</cp:revision>
  <cp:lastPrinted>2020-03-12T10:47:00Z</cp:lastPrinted>
  <dcterms:created xsi:type="dcterms:W3CDTF">2020-03-19T15:33:00Z</dcterms:created>
  <dcterms:modified xsi:type="dcterms:W3CDTF">2021-11-02T20:20:00Z</dcterms:modified>
</cp:coreProperties>
</file>